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2CE8D3" w14:textId="14DBCA8B" w:rsidR="008C3C17" w:rsidRDefault="00837B96" w:rsidP="00837B96">
      <w:pPr>
        <w:rPr>
          <w:rFonts w:ascii="Times New Roman" w:hAnsi="Times New Roman" w:cs="Times New Roman"/>
          <w:sz w:val="24"/>
          <w:szCs w:val="24"/>
        </w:rPr>
      </w:pPr>
      <w:r w:rsidRPr="00837B96">
        <w:rPr>
          <w:rFonts w:ascii="Times New Roman" w:hAnsi="Times New Roman" w:cs="Times New Roman"/>
          <w:sz w:val="24"/>
          <w:szCs w:val="24"/>
        </w:rPr>
        <w:t>&lt;auto&gt;</w:t>
      </w:r>
      <w:r w:rsidR="008C3C17" w:rsidRPr="007250F8">
        <w:rPr>
          <w:rFonts w:ascii="Times New Roman" w:hAnsi="Times New Roman" w:cs="Times New Roman"/>
          <w:sz w:val="24"/>
          <w:szCs w:val="24"/>
        </w:rPr>
        <w:t>gang gi phyir na gang la me ldan bsgrub la ltos nas tshul gsum tshang ba de ga la me ldan bsgrub kyi rtags su brda sbyar te yal ga dang ldan pa la shing du brda sbyar ba bzhin</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go sla'o</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de bzhin du nog lkog shal mtshan nyid yin pa la'ang spyi dang sbyor ba 'dir gtogs gnyis las dang po ni</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gang dngos 'gal gcod pa'i don ldog grub pa de mtshan nyid yin te lto ldir zhabs zhum bzhin nog lkog shal 'dus pa'ang dngos 'gal gcod pa'i don ldog grub bo zhes pas 'grub cing </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de nyid mtshan nyid yin par yang gang dngos 'gal gcod pa'i don ldog grub pa la mtshan nyid kyi brda sbyar te yal ga dang ldan pa la shing bzhin zhes pa nyid kyis 'grub la</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sbyor ba 'dir rtogs kyang bye brag la bkar te brjod pa nyid kyis shes par gang gang du mtshon pa la ltos nas dngos 'gal gcod pa'i don ldog grub pa de</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gang du mtshon pa de'i mtshan nyid yin te pham par mtshon pa'i lto ldir bzhin</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lkog shal la dkar zal ba lang du mtshon pa la ltos nas dngos 'gal gcod pa'i don ldog grub bo</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dkar zal ba lang du mtshon pa la ltos nas dngos 'gal gcod pa'i don ldog grub pa de</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dkar zal ba lang du mtshon pa'i mtshan nyid yin te gang gi phyir na</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dkar zal ba lang ba lang du mtshon pa la ltos nas dngos 'gal gcod pa'i don ldog grub pa la</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dkar zal ba lang du mtshon pa'i mtshan nyid kyi brda sbyar te</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yal ga dang ldan pa la brda sbyar ba bzhin</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sla'o</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gsum pa rtsod pa spang ba ni</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 xml:space="preserve"> tshul gsum tshul gsum med na rtags</w:t>
      </w:r>
      <w:r w:rsidR="008C3C17">
        <w:rPr>
          <w:rFonts w:ascii="Times New Roman" w:hAnsi="Times New Roman" w:cs="Times New Roman"/>
          <w:sz w:val="24"/>
          <w:szCs w:val="24"/>
        </w:rPr>
        <w:t xml:space="preserve">// </w:t>
      </w:r>
      <w:r w:rsidR="008C3C17" w:rsidRPr="007250F8">
        <w:rPr>
          <w:rFonts w:ascii="Times New Roman" w:hAnsi="Times New Roman" w:cs="Times New Roman"/>
          <w:sz w:val="24"/>
          <w:szCs w:val="24"/>
        </w:rPr>
        <w:t>mi 'gyur yod na thug med lo</w:t>
      </w:r>
      <w:r w:rsidR="008C3C17">
        <w:rPr>
          <w:rFonts w:ascii="Times New Roman" w:hAnsi="Times New Roman" w:cs="Times New Roman"/>
          <w:sz w:val="24"/>
          <w:szCs w:val="24"/>
        </w:rPr>
        <w:t xml:space="preserve">// </w:t>
      </w:r>
    </w:p>
    <w:p w14:paraId="453F00BE" w14:textId="5F4A5304" w:rsidR="00C10128" w:rsidRPr="00F706EE" w:rsidRDefault="00C10128" w:rsidP="00F706EE">
      <w:pPr>
        <w:rPr>
          <w:rFonts w:ascii="Times New Roman" w:hAnsi="Times New Roman" w:cs="Times New Roman"/>
          <w:sz w:val="24"/>
          <w:szCs w:val="24"/>
        </w:rPr>
      </w:pPr>
    </w:p>
    <w:sectPr w:rsidR="00C10128" w:rsidRPr="00F706EE" w:rsidSect="00B6527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C4DB67" w14:textId="77777777" w:rsidR="0014251C" w:rsidRDefault="0014251C" w:rsidP="009E3E92">
      <w:pPr>
        <w:spacing w:after="0" w:line="240" w:lineRule="auto"/>
      </w:pPr>
      <w:r>
        <w:separator/>
      </w:r>
    </w:p>
  </w:endnote>
  <w:endnote w:type="continuationSeparator" w:id="0">
    <w:p w14:paraId="4FD92676" w14:textId="77777777" w:rsidR="0014251C" w:rsidRDefault="0014251C" w:rsidP="009E3E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225463104"/>
      <w:docPartObj>
        <w:docPartGallery w:val="Page Numbers (Bottom of Page)"/>
        <w:docPartUnique/>
      </w:docPartObj>
    </w:sdtPr>
    <w:sdtEndPr>
      <w:rPr>
        <w:noProof/>
      </w:rPr>
    </w:sdtEndPr>
    <w:sdtContent>
      <w:p w14:paraId="2AFC85F9"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iv</w:t>
        </w:r>
        <w:r w:rsidRPr="005A673E">
          <w:rPr>
            <w:rFonts w:ascii="Times New Roman" w:hAnsi="Times New Roman" w:cs="Times New Roman"/>
          </w:rPr>
          <w:fldChar w:fldCharType="end"/>
        </w:r>
      </w:p>
    </w:sdtContent>
  </w:sdt>
  <w:p w14:paraId="34AC65DE" w14:textId="77777777" w:rsidR="000A1CFD" w:rsidRPr="005A673E" w:rsidRDefault="000A1CFD">
    <w:pPr>
      <w:pStyle w:val="Footer"/>
      <w:rPr>
        <w:rFonts w:ascii="Times New Roman" w:hAnsi="Times New Roman" w:cs="Times New Roma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noProof w:val="0"/>
      </w:rPr>
      <w:id w:val="-1795515128"/>
      <w:docPartObj>
        <w:docPartGallery w:val="Page Numbers (Bottom of Page)"/>
        <w:docPartUnique/>
      </w:docPartObj>
    </w:sdtPr>
    <w:sdtEndPr>
      <w:rPr>
        <w:noProof/>
      </w:rPr>
    </w:sdtEndPr>
    <w:sdtContent>
      <w:p w14:paraId="4F522AD1" w14:textId="77777777" w:rsidR="000A1CFD" w:rsidRPr="005A673E" w:rsidRDefault="000A1CFD">
        <w:pPr>
          <w:pStyle w:val="Footer"/>
          <w:jc w:val="center"/>
          <w:rPr>
            <w:rFonts w:ascii="Times New Roman" w:hAnsi="Times New Roman" w:cs="Times New Roman"/>
          </w:rPr>
        </w:pPr>
        <w:r w:rsidRPr="005A673E">
          <w:rPr>
            <w:rFonts w:ascii="Times New Roman" w:hAnsi="Times New Roman" w:cs="Times New Roman"/>
            <w:noProof w:val="0"/>
          </w:rPr>
          <w:fldChar w:fldCharType="begin"/>
        </w:r>
        <w:r w:rsidRPr="005A673E">
          <w:rPr>
            <w:rFonts w:ascii="Times New Roman" w:hAnsi="Times New Roman" w:cs="Times New Roman"/>
          </w:rPr>
          <w:instrText xml:space="preserve"> PAGE   \* MERGEFORMAT </w:instrText>
        </w:r>
        <w:r w:rsidRPr="005A673E">
          <w:rPr>
            <w:rFonts w:ascii="Times New Roman" w:hAnsi="Times New Roman" w:cs="Times New Roman"/>
            <w:noProof w:val="0"/>
          </w:rPr>
          <w:fldChar w:fldCharType="separate"/>
        </w:r>
        <w:r w:rsidR="00E60727">
          <w:rPr>
            <w:rFonts w:ascii="Times New Roman" w:hAnsi="Times New Roman" w:cs="Times New Roman"/>
          </w:rPr>
          <w:t>v</w:t>
        </w:r>
        <w:r w:rsidRPr="005A673E">
          <w:rPr>
            <w:rFonts w:ascii="Times New Roman" w:hAnsi="Times New Roman" w:cs="Times New Roman"/>
          </w:rPr>
          <w:fldChar w:fldCharType="end"/>
        </w:r>
      </w:p>
    </w:sdtContent>
  </w:sdt>
  <w:p w14:paraId="1E416A18" w14:textId="77777777" w:rsidR="000A1CFD" w:rsidRPr="005A673E" w:rsidRDefault="000A1CFD">
    <w:pPr>
      <w:pStyle w:val="Footer"/>
      <w:rPr>
        <w:rFonts w:ascii="Times New Roman" w:hAnsi="Times New Roman" w:cs="Times New Roma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163BDE" w14:textId="639443F2" w:rsidR="00A663E0" w:rsidRPr="00A663E0" w:rsidRDefault="00374430">
    <w:pPr>
      <w:pStyle w:val="Footer"/>
      <w:jc w:val="center"/>
      <w:rPr>
        <w:rFonts w:ascii="Times New Roman" w:hAnsi="Times New Roman" w:cs="Times New Roman"/>
      </w:rPr>
    </w:pPr>
    <w:r>
      <w:rPr>
        <w:rFonts w:ascii="Times New Roman" w:hAnsi="Times New Roman" w:cs="Times New Roman"/>
        <w:noProof w:val="0"/>
      </w:rPr>
      <w:t>1</w:t>
    </w:r>
  </w:p>
  <w:p w14:paraId="1226267F" w14:textId="77777777" w:rsidR="000A1CFD" w:rsidRPr="00A663E0" w:rsidRDefault="000A1CFD">
    <w:pPr>
      <w:pStyle w:val="Footer"/>
      <w:rPr>
        <w:rFonts w:ascii="Times New Roman" w:hAnsi="Times New Roman"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DF91AE7" w14:textId="77777777" w:rsidR="0014251C" w:rsidRDefault="0014251C" w:rsidP="009E3E92">
      <w:pPr>
        <w:spacing w:after="0" w:line="240" w:lineRule="auto"/>
      </w:pPr>
      <w:r>
        <w:separator/>
      </w:r>
    </w:p>
  </w:footnote>
  <w:footnote w:type="continuationSeparator" w:id="0">
    <w:p w14:paraId="30CAA757" w14:textId="77777777" w:rsidR="0014251C" w:rsidRDefault="0014251C" w:rsidP="009E3E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804FF8" w14:textId="411661DE" w:rsidR="00A663E0" w:rsidRPr="00C8161C" w:rsidRDefault="00374430" w:rsidP="00A663E0">
    <w:pPr>
      <w:pStyle w:val="Header"/>
      <w:jc w:val="center"/>
      <w:rPr>
        <w:rFonts w:ascii="Times New Roman" w:hAnsi="Times New Roman" w:cs="Times New Roman"/>
      </w:rPr>
    </w:pPr>
    <w:r>
      <w:rPr>
        <w:rFonts w:ascii="Times New Roman" w:hAnsi="Times New Roman" w:cs="Times New Roman"/>
      </w:rPr>
      <w:t>A</w:t>
    </w:r>
  </w:p>
  <w:p w14:paraId="60CE92E1" w14:textId="1F766EAB" w:rsidR="000A1CFD" w:rsidRPr="00AA68C7" w:rsidRDefault="000A1CFD" w:rsidP="00AA68C7">
    <w:pPr>
      <w:pStyle w:val="Header"/>
      <w:jc w:val="cent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206550" w14:textId="50A6718D" w:rsidR="000A1CFD" w:rsidRPr="00AB5476" w:rsidRDefault="00374430" w:rsidP="00BA42B4">
    <w:pPr>
      <w:pStyle w:val="Header"/>
      <w:jc w:val="center"/>
      <w:rPr>
        <w:rFonts w:ascii="Times New Roman" w:hAnsi="Times New Roman" w:cs="Times New Roman"/>
      </w:rPr>
    </w:pPr>
    <w:r>
      <w:rPr>
        <w:rFonts w:ascii="Times New Roman" w:hAnsi="Times New Roman" w:cs="Times New Roman"/>
      </w:rPr>
      <w:t>B</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EF0EA9" w14:textId="77777777" w:rsidR="00C96D60" w:rsidRDefault="00C96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3D0B1A"/>
    <w:multiLevelType w:val="hybridMultilevel"/>
    <w:tmpl w:val="BAFE10E4"/>
    <w:lvl w:ilvl="0" w:tplc="4576299C">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FF1A21"/>
    <w:multiLevelType w:val="hybridMultilevel"/>
    <w:tmpl w:val="D67864E0"/>
    <w:numStyleLink w:val="Numbered"/>
  </w:abstractNum>
  <w:abstractNum w:abstractNumId="2" w15:restartNumberingAfterBreak="0">
    <w:nsid w:val="239C6290"/>
    <w:multiLevelType w:val="multilevel"/>
    <w:tmpl w:val="EAE881D4"/>
    <w:lvl w:ilvl="0">
      <w:start w:val="1"/>
      <w:numFmt w:val="decimal"/>
      <w:lvlText w:val="%1."/>
      <w:lvlJc w:val="left"/>
      <w:pPr>
        <w:ind w:left="360" w:hanging="360"/>
      </w:pPr>
      <w:rPr>
        <w:rFonts w:asciiTheme="minorHAnsi" w:hAnsiTheme="minorHAnsi" w:cstheme="minorBidi" w:hint="default"/>
        <w:sz w:val="24"/>
      </w:rPr>
    </w:lvl>
    <w:lvl w:ilvl="1">
      <w:start w:val="1"/>
      <w:numFmt w:val="decimal"/>
      <w:lvlText w:val="%1.%2."/>
      <w:lvlJc w:val="left"/>
      <w:pPr>
        <w:ind w:left="360" w:hanging="360"/>
      </w:pPr>
      <w:rPr>
        <w:rFonts w:asciiTheme="minorHAnsi" w:hAnsiTheme="minorHAnsi" w:cstheme="minorBidi" w:hint="default"/>
        <w:sz w:val="24"/>
      </w:rPr>
    </w:lvl>
    <w:lvl w:ilvl="2">
      <w:start w:val="1"/>
      <w:numFmt w:val="decimal"/>
      <w:lvlText w:val="%1.%2.%3."/>
      <w:lvlJc w:val="left"/>
      <w:pPr>
        <w:ind w:left="720" w:hanging="720"/>
      </w:pPr>
      <w:rPr>
        <w:rFonts w:asciiTheme="minorHAnsi" w:hAnsiTheme="minorHAnsi" w:cstheme="minorBidi" w:hint="default"/>
        <w:sz w:val="24"/>
      </w:rPr>
    </w:lvl>
    <w:lvl w:ilvl="3">
      <w:start w:val="1"/>
      <w:numFmt w:val="decimal"/>
      <w:lvlText w:val="%1.%2.%3.%4."/>
      <w:lvlJc w:val="left"/>
      <w:pPr>
        <w:ind w:left="720" w:hanging="720"/>
      </w:pPr>
      <w:rPr>
        <w:rFonts w:asciiTheme="minorHAnsi" w:hAnsiTheme="minorHAnsi" w:cstheme="minorBidi" w:hint="default"/>
        <w:sz w:val="24"/>
      </w:rPr>
    </w:lvl>
    <w:lvl w:ilvl="4">
      <w:start w:val="1"/>
      <w:numFmt w:val="decimal"/>
      <w:lvlText w:val="%1.%2.%3.%4.%5."/>
      <w:lvlJc w:val="left"/>
      <w:pPr>
        <w:ind w:left="1080" w:hanging="1080"/>
      </w:pPr>
      <w:rPr>
        <w:rFonts w:asciiTheme="minorHAnsi" w:hAnsiTheme="minorHAnsi" w:cstheme="minorBidi" w:hint="default"/>
        <w:sz w:val="24"/>
      </w:rPr>
    </w:lvl>
    <w:lvl w:ilvl="5">
      <w:start w:val="1"/>
      <w:numFmt w:val="decimal"/>
      <w:lvlText w:val="%1.%2.%3.%4.%5.%6."/>
      <w:lvlJc w:val="left"/>
      <w:pPr>
        <w:ind w:left="1080" w:hanging="1080"/>
      </w:pPr>
      <w:rPr>
        <w:rFonts w:asciiTheme="minorHAnsi" w:hAnsiTheme="minorHAnsi" w:cstheme="minorBidi" w:hint="default"/>
        <w:sz w:val="24"/>
      </w:rPr>
    </w:lvl>
    <w:lvl w:ilvl="6">
      <w:start w:val="1"/>
      <w:numFmt w:val="decimal"/>
      <w:lvlText w:val="%1.%2.%3.%4.%5.%6.%7."/>
      <w:lvlJc w:val="left"/>
      <w:pPr>
        <w:ind w:left="1440" w:hanging="1440"/>
      </w:pPr>
      <w:rPr>
        <w:rFonts w:asciiTheme="minorHAnsi" w:hAnsiTheme="minorHAnsi" w:cstheme="minorBidi" w:hint="default"/>
        <w:sz w:val="24"/>
      </w:rPr>
    </w:lvl>
    <w:lvl w:ilvl="7">
      <w:start w:val="1"/>
      <w:numFmt w:val="decimal"/>
      <w:lvlText w:val="%1.%2.%3.%4.%5.%6.%7.%8."/>
      <w:lvlJc w:val="left"/>
      <w:pPr>
        <w:ind w:left="1440" w:hanging="1440"/>
      </w:pPr>
      <w:rPr>
        <w:rFonts w:asciiTheme="minorHAnsi" w:hAnsiTheme="minorHAnsi" w:cstheme="minorBidi" w:hint="default"/>
        <w:sz w:val="24"/>
      </w:rPr>
    </w:lvl>
    <w:lvl w:ilvl="8">
      <w:start w:val="1"/>
      <w:numFmt w:val="decimal"/>
      <w:lvlText w:val="%1.%2.%3.%4.%5.%6.%7.%8.%9."/>
      <w:lvlJc w:val="left"/>
      <w:pPr>
        <w:ind w:left="1800" w:hanging="1800"/>
      </w:pPr>
      <w:rPr>
        <w:rFonts w:asciiTheme="minorHAnsi" w:hAnsiTheme="minorHAnsi" w:cstheme="minorBidi" w:hint="default"/>
        <w:sz w:val="24"/>
      </w:rPr>
    </w:lvl>
  </w:abstractNum>
  <w:abstractNum w:abstractNumId="3" w15:restartNumberingAfterBreak="0">
    <w:nsid w:val="3A981214"/>
    <w:multiLevelType w:val="hybridMultilevel"/>
    <w:tmpl w:val="DF80D8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3A5EC6"/>
    <w:multiLevelType w:val="hybridMultilevel"/>
    <w:tmpl w:val="C8748BC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49D02BB"/>
    <w:multiLevelType w:val="hybridMultilevel"/>
    <w:tmpl w:val="87C05C98"/>
    <w:lvl w:ilvl="0" w:tplc="B816A3D4">
      <w:start w:val="1"/>
      <w:numFmt w:val="decimal"/>
      <w:lvlText w:val="%1."/>
      <w:lvlJc w:val="left"/>
      <w:pPr>
        <w:ind w:left="720" w:hanging="360"/>
      </w:pPr>
      <w:rPr>
        <w:rFonts w:asciiTheme="minorHAnsi" w:hAnsiTheme="minorHAnsi" w:cstheme="min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E55F79"/>
    <w:multiLevelType w:val="hybridMultilevel"/>
    <w:tmpl w:val="60E826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6B3B0D"/>
    <w:multiLevelType w:val="hybridMultilevel"/>
    <w:tmpl w:val="B32E9F3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7200342A"/>
    <w:multiLevelType w:val="hybridMultilevel"/>
    <w:tmpl w:val="D67864E0"/>
    <w:styleLink w:val="Numbered"/>
    <w:lvl w:ilvl="0" w:tplc="6CF8D200">
      <w:start w:val="1"/>
      <w:numFmt w:val="decimal"/>
      <w:suff w:val="nothing"/>
      <w:lvlText w:val="%1."/>
      <w:lvlJc w:val="left"/>
      <w:pPr>
        <w:tabs>
          <w:tab w:val="left" w:pos="2457"/>
        </w:tabs>
        <w:ind w:left="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1" w:tplc="F6A4A59A">
      <w:start w:val="1"/>
      <w:numFmt w:val="decimal"/>
      <w:suff w:val="nothing"/>
      <w:lvlText w:val="%2."/>
      <w:lvlJc w:val="left"/>
      <w:pPr>
        <w:tabs>
          <w:tab w:val="left" w:pos="2457"/>
        </w:tabs>
        <w:ind w:left="1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2" w:tplc="88021DC6">
      <w:start w:val="1"/>
      <w:numFmt w:val="decimal"/>
      <w:suff w:val="nothing"/>
      <w:lvlText w:val="%3."/>
      <w:lvlJc w:val="left"/>
      <w:pPr>
        <w:tabs>
          <w:tab w:val="left" w:pos="2457"/>
        </w:tabs>
        <w:ind w:left="1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3" w:tplc="795E9D4A">
      <w:start w:val="1"/>
      <w:numFmt w:val="decimal"/>
      <w:suff w:val="nothing"/>
      <w:lvlText w:val="%4."/>
      <w:lvlJc w:val="left"/>
      <w:pPr>
        <w:tabs>
          <w:tab w:val="left" w:pos="2457"/>
        </w:tabs>
        <w:ind w:left="26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4" w:tplc="D00635BA">
      <w:start w:val="1"/>
      <w:numFmt w:val="decimal"/>
      <w:suff w:val="nothing"/>
      <w:lvlText w:val="%5."/>
      <w:lvlJc w:val="left"/>
      <w:pPr>
        <w:tabs>
          <w:tab w:val="left" w:pos="2457"/>
        </w:tabs>
        <w:ind w:left="34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5" w:tplc="900E1322">
      <w:start w:val="1"/>
      <w:numFmt w:val="decimal"/>
      <w:suff w:val="nothing"/>
      <w:lvlText w:val="%6."/>
      <w:lvlJc w:val="left"/>
      <w:pPr>
        <w:tabs>
          <w:tab w:val="left" w:pos="2457"/>
        </w:tabs>
        <w:ind w:left="42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6" w:tplc="4DECD502">
      <w:start w:val="1"/>
      <w:numFmt w:val="decimal"/>
      <w:suff w:val="nothing"/>
      <w:lvlText w:val="%7."/>
      <w:lvlJc w:val="left"/>
      <w:pPr>
        <w:tabs>
          <w:tab w:val="left" w:pos="2457"/>
        </w:tabs>
        <w:ind w:left="50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7" w:tplc="64162B16">
      <w:start w:val="1"/>
      <w:numFmt w:val="decimal"/>
      <w:suff w:val="nothing"/>
      <w:lvlText w:val="%8."/>
      <w:lvlJc w:val="left"/>
      <w:pPr>
        <w:tabs>
          <w:tab w:val="left" w:pos="2457"/>
        </w:tabs>
        <w:ind w:left="5832" w:hanging="232"/>
      </w:pPr>
      <w:rPr>
        <w:rFonts w:hAnsi="Arial Unicode MS"/>
        <w:b/>
        <w:bCs/>
        <w:caps w:val="0"/>
        <w:smallCaps w:val="0"/>
        <w:strike w:val="0"/>
        <w:dstrike w:val="0"/>
        <w:outline w:val="0"/>
        <w:emboss w:val="0"/>
        <w:imprint w:val="0"/>
        <w:spacing w:val="0"/>
        <w:w w:val="100"/>
        <w:kern w:val="0"/>
        <w:position w:val="0"/>
        <w:highlight w:val="none"/>
        <w:vertAlign w:val="baseline"/>
      </w:rPr>
    </w:lvl>
    <w:lvl w:ilvl="8" w:tplc="37040EF4">
      <w:start w:val="1"/>
      <w:numFmt w:val="decimal"/>
      <w:suff w:val="nothing"/>
      <w:lvlText w:val="%9."/>
      <w:lvlJc w:val="left"/>
      <w:pPr>
        <w:tabs>
          <w:tab w:val="left" w:pos="2457"/>
        </w:tabs>
        <w:ind w:left="6632" w:hanging="232"/>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16cid:durableId="1142498699">
    <w:abstractNumId w:val="8"/>
  </w:num>
  <w:num w:numId="2" w16cid:durableId="1801532263">
    <w:abstractNumId w:val="1"/>
  </w:num>
  <w:num w:numId="3" w16cid:durableId="1265722292">
    <w:abstractNumId w:val="3"/>
  </w:num>
  <w:num w:numId="4" w16cid:durableId="1136945148">
    <w:abstractNumId w:val="6"/>
  </w:num>
  <w:num w:numId="5" w16cid:durableId="1334336249">
    <w:abstractNumId w:val="0"/>
  </w:num>
  <w:num w:numId="6" w16cid:durableId="391658030">
    <w:abstractNumId w:val="5"/>
  </w:num>
  <w:num w:numId="7" w16cid:durableId="1893079623">
    <w:abstractNumId w:val="2"/>
  </w:num>
  <w:num w:numId="8" w16cid:durableId="1345210124">
    <w:abstractNumId w:val="4"/>
  </w:num>
  <w:num w:numId="9" w16cid:durableId="20692556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evenAndOddHeaders/>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wNDMxNzGwMDExNDNS0lEKTi0uzszPAykwtagFAG9PUm0tAAAA"/>
  </w:docVars>
  <w:rsids>
    <w:rsidRoot w:val="009E3E92"/>
    <w:rsid w:val="000206B7"/>
    <w:rsid w:val="00025E26"/>
    <w:rsid w:val="000374AB"/>
    <w:rsid w:val="00077F78"/>
    <w:rsid w:val="00095E74"/>
    <w:rsid w:val="000A1CFD"/>
    <w:rsid w:val="000D0A21"/>
    <w:rsid w:val="00100E69"/>
    <w:rsid w:val="00103573"/>
    <w:rsid w:val="00110C47"/>
    <w:rsid w:val="00127C0C"/>
    <w:rsid w:val="0013068A"/>
    <w:rsid w:val="0014251C"/>
    <w:rsid w:val="00156999"/>
    <w:rsid w:val="00167CEF"/>
    <w:rsid w:val="001738DC"/>
    <w:rsid w:val="001864F8"/>
    <w:rsid w:val="001924F2"/>
    <w:rsid w:val="001A1508"/>
    <w:rsid w:val="001A340A"/>
    <w:rsid w:val="001C6D55"/>
    <w:rsid w:val="001F76F4"/>
    <w:rsid w:val="00261456"/>
    <w:rsid w:val="00285794"/>
    <w:rsid w:val="00292B7F"/>
    <w:rsid w:val="002A748B"/>
    <w:rsid w:val="002B0ABD"/>
    <w:rsid w:val="002C57BA"/>
    <w:rsid w:val="00303E94"/>
    <w:rsid w:val="00304766"/>
    <w:rsid w:val="00313960"/>
    <w:rsid w:val="003346B5"/>
    <w:rsid w:val="0035539F"/>
    <w:rsid w:val="00360C29"/>
    <w:rsid w:val="00374430"/>
    <w:rsid w:val="0038614B"/>
    <w:rsid w:val="003C29A7"/>
    <w:rsid w:val="003C62E7"/>
    <w:rsid w:val="003E55A9"/>
    <w:rsid w:val="003F1B0A"/>
    <w:rsid w:val="003F7CB1"/>
    <w:rsid w:val="00427D9A"/>
    <w:rsid w:val="00450A56"/>
    <w:rsid w:val="00457E5F"/>
    <w:rsid w:val="00483E44"/>
    <w:rsid w:val="0049620F"/>
    <w:rsid w:val="004C26BF"/>
    <w:rsid w:val="004C43A3"/>
    <w:rsid w:val="004E4002"/>
    <w:rsid w:val="004F1299"/>
    <w:rsid w:val="004F50B4"/>
    <w:rsid w:val="00507C12"/>
    <w:rsid w:val="0052208E"/>
    <w:rsid w:val="00530250"/>
    <w:rsid w:val="005907FA"/>
    <w:rsid w:val="0059772E"/>
    <w:rsid w:val="005A673E"/>
    <w:rsid w:val="005A6BD8"/>
    <w:rsid w:val="005C1FA8"/>
    <w:rsid w:val="005C5D48"/>
    <w:rsid w:val="005D3C4A"/>
    <w:rsid w:val="00614568"/>
    <w:rsid w:val="00627438"/>
    <w:rsid w:val="00635302"/>
    <w:rsid w:val="006502DE"/>
    <w:rsid w:val="006536AA"/>
    <w:rsid w:val="00654D3D"/>
    <w:rsid w:val="00663BBC"/>
    <w:rsid w:val="00665060"/>
    <w:rsid w:val="00671EEE"/>
    <w:rsid w:val="00681008"/>
    <w:rsid w:val="006A1488"/>
    <w:rsid w:val="006C2E20"/>
    <w:rsid w:val="006D4E36"/>
    <w:rsid w:val="006E3411"/>
    <w:rsid w:val="006F37EA"/>
    <w:rsid w:val="00720704"/>
    <w:rsid w:val="00731076"/>
    <w:rsid w:val="00734DDC"/>
    <w:rsid w:val="00740155"/>
    <w:rsid w:val="00762048"/>
    <w:rsid w:val="00767CB0"/>
    <w:rsid w:val="00785C5D"/>
    <w:rsid w:val="007A6D88"/>
    <w:rsid w:val="007E123C"/>
    <w:rsid w:val="008150C1"/>
    <w:rsid w:val="00837B96"/>
    <w:rsid w:val="00852C69"/>
    <w:rsid w:val="008720B8"/>
    <w:rsid w:val="008A00B5"/>
    <w:rsid w:val="008C3C17"/>
    <w:rsid w:val="008C6AF5"/>
    <w:rsid w:val="008C75FC"/>
    <w:rsid w:val="008D0873"/>
    <w:rsid w:val="008D2795"/>
    <w:rsid w:val="008F449A"/>
    <w:rsid w:val="00901780"/>
    <w:rsid w:val="00930AB5"/>
    <w:rsid w:val="00935E1E"/>
    <w:rsid w:val="009641B9"/>
    <w:rsid w:val="0098419D"/>
    <w:rsid w:val="009D4716"/>
    <w:rsid w:val="009E3E92"/>
    <w:rsid w:val="00A11961"/>
    <w:rsid w:val="00A27907"/>
    <w:rsid w:val="00A4385C"/>
    <w:rsid w:val="00A55779"/>
    <w:rsid w:val="00A663E0"/>
    <w:rsid w:val="00A74358"/>
    <w:rsid w:val="00A74F4D"/>
    <w:rsid w:val="00AA1796"/>
    <w:rsid w:val="00AA68C7"/>
    <w:rsid w:val="00AA7FAF"/>
    <w:rsid w:val="00AB5476"/>
    <w:rsid w:val="00AC0AA6"/>
    <w:rsid w:val="00AC6639"/>
    <w:rsid w:val="00AD283C"/>
    <w:rsid w:val="00AD703B"/>
    <w:rsid w:val="00B02CF9"/>
    <w:rsid w:val="00B1271B"/>
    <w:rsid w:val="00B51EF6"/>
    <w:rsid w:val="00B626D0"/>
    <w:rsid w:val="00B6312A"/>
    <w:rsid w:val="00B65271"/>
    <w:rsid w:val="00B978C4"/>
    <w:rsid w:val="00BA42B4"/>
    <w:rsid w:val="00BB007B"/>
    <w:rsid w:val="00BC5D43"/>
    <w:rsid w:val="00BD3111"/>
    <w:rsid w:val="00BD7B5F"/>
    <w:rsid w:val="00BF26D5"/>
    <w:rsid w:val="00C01012"/>
    <w:rsid w:val="00C10128"/>
    <w:rsid w:val="00C3232E"/>
    <w:rsid w:val="00C327F9"/>
    <w:rsid w:val="00C540A0"/>
    <w:rsid w:val="00C8281F"/>
    <w:rsid w:val="00C96D60"/>
    <w:rsid w:val="00CA6DDB"/>
    <w:rsid w:val="00CD1F48"/>
    <w:rsid w:val="00CE2DAB"/>
    <w:rsid w:val="00CE3CC0"/>
    <w:rsid w:val="00CE5737"/>
    <w:rsid w:val="00CF3FBE"/>
    <w:rsid w:val="00D003FB"/>
    <w:rsid w:val="00D063FE"/>
    <w:rsid w:val="00D06B38"/>
    <w:rsid w:val="00D15567"/>
    <w:rsid w:val="00D2165C"/>
    <w:rsid w:val="00D30F55"/>
    <w:rsid w:val="00D332CD"/>
    <w:rsid w:val="00D3787A"/>
    <w:rsid w:val="00D54CB9"/>
    <w:rsid w:val="00D57C0E"/>
    <w:rsid w:val="00D80D6D"/>
    <w:rsid w:val="00D83F08"/>
    <w:rsid w:val="00DA2A06"/>
    <w:rsid w:val="00DA58DA"/>
    <w:rsid w:val="00DB1EC9"/>
    <w:rsid w:val="00DC3A40"/>
    <w:rsid w:val="00DC45E0"/>
    <w:rsid w:val="00DE0C87"/>
    <w:rsid w:val="00DF1859"/>
    <w:rsid w:val="00DF18BC"/>
    <w:rsid w:val="00DF56FE"/>
    <w:rsid w:val="00E012A1"/>
    <w:rsid w:val="00E30C01"/>
    <w:rsid w:val="00E32932"/>
    <w:rsid w:val="00E60727"/>
    <w:rsid w:val="00E84A22"/>
    <w:rsid w:val="00E92B0D"/>
    <w:rsid w:val="00EB0C76"/>
    <w:rsid w:val="00EB3AEE"/>
    <w:rsid w:val="00EE034F"/>
    <w:rsid w:val="00EE4871"/>
    <w:rsid w:val="00EE6CBE"/>
    <w:rsid w:val="00EF12DE"/>
    <w:rsid w:val="00F033BC"/>
    <w:rsid w:val="00F03FB8"/>
    <w:rsid w:val="00F333A2"/>
    <w:rsid w:val="00F5165B"/>
    <w:rsid w:val="00F641B7"/>
    <w:rsid w:val="00F706EE"/>
    <w:rsid w:val="00FA0619"/>
    <w:rsid w:val="00FA68D2"/>
    <w:rsid w:val="00FC52FA"/>
    <w:rsid w:val="00FE4463"/>
    <w:rsid w:val="00FF43D5"/>
  </w:rsids>
  <m:mathPr>
    <m:mathFont m:val="Cambria Math"/>
    <m:brkBin m:val="before"/>
    <m:brkBinSub m:val="--"/>
    <m:smallFrac m:val="0"/>
    <m:dispDef/>
    <m:lMargin m:val="0"/>
    <m:rMargin m:val="0"/>
    <m:defJc m:val="centerGroup"/>
    <m:wrapIndent m:val="1440"/>
    <m:intLim m:val="subSup"/>
    <m:naryLim m:val="undOvr"/>
  </m:mathPr>
  <w:themeFontLang w:val="en-US" w:eastAsia="zh-CN"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E7C332"/>
  <w15:chartTrackingRefBased/>
  <w15:docId w15:val="{2ED06C30-4A1D-418F-8CD2-F10D1F991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32"/>
        <w:lang w:val="en-US" w:eastAsia="zh-CN" w:bidi="bo-C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3E92"/>
    <w:pPr>
      <w:spacing w:line="256" w:lineRule="auto"/>
    </w:pPr>
    <w:rPr>
      <w:noProof/>
      <w:szCs w:val="22"/>
      <w:lang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A">
    <w:name w:val="Body A"/>
    <w:rsid w:val="009E3E92"/>
    <w:pPr>
      <w:pBdr>
        <w:top w:val="nil"/>
        <w:left w:val="nil"/>
        <w:bottom w:val="nil"/>
        <w:right w:val="nil"/>
        <w:between w:val="nil"/>
        <w:bar w:val="nil"/>
      </w:pBdr>
      <w:spacing w:after="0" w:line="240" w:lineRule="auto"/>
    </w:pPr>
    <w:rPr>
      <w:rFonts w:ascii="Helvetica" w:eastAsia="Arial Unicode MS" w:hAnsi="Arial Unicode MS" w:cs="Arial Unicode MS"/>
      <w:color w:val="000000"/>
      <w:szCs w:val="22"/>
      <w:u w:color="000000"/>
      <w:bdr w:val="nil"/>
      <w:lang w:eastAsia="en-GB" w:bidi="ar-SA"/>
    </w:rPr>
  </w:style>
  <w:style w:type="numbering" w:customStyle="1" w:styleId="Numbered">
    <w:name w:val="Numbered"/>
    <w:rsid w:val="009E3E92"/>
    <w:pPr>
      <w:numPr>
        <w:numId w:val="1"/>
      </w:numPr>
    </w:pPr>
  </w:style>
  <w:style w:type="paragraph" w:styleId="FootnoteText">
    <w:name w:val="footnote text"/>
    <w:basedOn w:val="Normal"/>
    <w:link w:val="FootnoteTextChar"/>
    <w:uiPriority w:val="99"/>
    <w:unhideWhenUsed/>
    <w:rsid w:val="009E3E92"/>
    <w:pPr>
      <w:spacing w:after="0" w:line="240" w:lineRule="auto"/>
    </w:pPr>
    <w:rPr>
      <w:sz w:val="20"/>
      <w:szCs w:val="20"/>
    </w:rPr>
  </w:style>
  <w:style w:type="character" w:customStyle="1" w:styleId="FootnoteTextChar">
    <w:name w:val="Footnote Text Char"/>
    <w:basedOn w:val="DefaultParagraphFont"/>
    <w:link w:val="FootnoteText"/>
    <w:uiPriority w:val="99"/>
    <w:rsid w:val="009E3E92"/>
    <w:rPr>
      <w:noProof/>
      <w:sz w:val="20"/>
      <w:szCs w:val="20"/>
      <w:lang w:bidi="ar-SA"/>
    </w:rPr>
  </w:style>
  <w:style w:type="character" w:styleId="FootnoteReference">
    <w:name w:val="footnote reference"/>
    <w:basedOn w:val="DefaultParagraphFont"/>
    <w:uiPriority w:val="99"/>
    <w:semiHidden/>
    <w:unhideWhenUsed/>
    <w:rsid w:val="009E3E92"/>
    <w:rPr>
      <w:vertAlign w:val="superscript"/>
    </w:rPr>
  </w:style>
  <w:style w:type="paragraph" w:customStyle="1" w:styleId="Body">
    <w:name w:val="Body"/>
    <w:rsid w:val="009E3E92"/>
    <w:pPr>
      <w:pBdr>
        <w:top w:val="nil"/>
        <w:left w:val="nil"/>
        <w:bottom w:val="nil"/>
        <w:right w:val="nil"/>
        <w:between w:val="nil"/>
        <w:bar w:val="nil"/>
      </w:pBdr>
    </w:pPr>
    <w:rPr>
      <w:rFonts w:ascii="Calibri" w:eastAsia="Calibri" w:hAnsi="Calibri" w:cs="Calibri"/>
      <w:color w:val="000000"/>
      <w:szCs w:val="22"/>
      <w:u w:color="000000"/>
      <w:bdr w:val="nil"/>
    </w:rPr>
  </w:style>
  <w:style w:type="paragraph" w:styleId="Header">
    <w:name w:val="header"/>
    <w:basedOn w:val="Normal"/>
    <w:link w:val="HeaderChar"/>
    <w:uiPriority w:val="99"/>
    <w:unhideWhenUsed/>
    <w:rsid w:val="004E400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002"/>
    <w:rPr>
      <w:noProof/>
      <w:szCs w:val="22"/>
      <w:lang w:bidi="ar-SA"/>
    </w:rPr>
  </w:style>
  <w:style w:type="paragraph" w:styleId="Footer">
    <w:name w:val="footer"/>
    <w:basedOn w:val="Normal"/>
    <w:link w:val="FooterChar"/>
    <w:uiPriority w:val="99"/>
    <w:unhideWhenUsed/>
    <w:rsid w:val="004E400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002"/>
    <w:rPr>
      <w:noProof/>
      <w:szCs w:val="22"/>
      <w:lang w:bidi="ar-SA"/>
    </w:rPr>
  </w:style>
  <w:style w:type="table" w:styleId="TableGrid">
    <w:name w:val="Table Grid"/>
    <w:basedOn w:val="TableNormal"/>
    <w:uiPriority w:val="39"/>
    <w:rsid w:val="00A66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663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16509779">
      <w:bodyDiv w:val="1"/>
      <w:marLeft w:val="0"/>
      <w:marRight w:val="0"/>
      <w:marTop w:val="0"/>
      <w:marBottom w:val="0"/>
      <w:divBdr>
        <w:top w:val="none" w:sz="0" w:space="0" w:color="auto"/>
        <w:left w:val="none" w:sz="0" w:space="0" w:color="auto"/>
        <w:bottom w:val="none" w:sz="0" w:space="0" w:color="auto"/>
        <w:right w:val="none" w:sz="0" w:space="0" w:color="auto"/>
      </w:divBdr>
    </w:div>
    <w:div w:id="1605529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EEE57C-D194-4B80-AF2E-CB85B39D78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0</Words>
  <Characters>120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לב שכטר</cp:lastModifiedBy>
  <cp:revision>91</cp:revision>
  <dcterms:created xsi:type="dcterms:W3CDTF">2019-05-21T08:28:00Z</dcterms:created>
  <dcterms:modified xsi:type="dcterms:W3CDTF">2025-10-22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fc75054fe82ebec4b206d702ad97a37a4bd76747e6db5703c90d52ea8a6bad</vt:lpwstr>
  </property>
</Properties>
</file>